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2E1534" w14:textId="5C987591" w:rsidR="009D6027" w:rsidRDefault="00F6427C">
      <w:r>
        <w:t>M</w:t>
      </w:r>
      <w:r w:rsidR="00186C18">
        <w:t>ethod 1</w:t>
      </w:r>
    </w:p>
    <w:p w14:paraId="68A866B2" w14:textId="237F4445" w:rsidR="00186C18" w:rsidRDefault="00186C1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85"/>
        <w:gridCol w:w="3048"/>
        <w:gridCol w:w="2983"/>
      </w:tblGrid>
      <w:tr w:rsidR="00F6427C" w14:paraId="675F1491" w14:textId="77777777" w:rsidTr="00186C18">
        <w:tc>
          <w:tcPr>
            <w:tcW w:w="3005" w:type="dxa"/>
          </w:tcPr>
          <w:p w14:paraId="55855E99" w14:textId="775A8330" w:rsidR="00186C18" w:rsidRDefault="00186C18">
            <w:r>
              <w:t>Parameter</w:t>
            </w:r>
          </w:p>
        </w:tc>
        <w:tc>
          <w:tcPr>
            <w:tcW w:w="3005" w:type="dxa"/>
          </w:tcPr>
          <w:p w14:paraId="788AEC38" w14:textId="010A85CC" w:rsidR="00186C18" w:rsidRDefault="00186C18">
            <w:r>
              <w:t>Graph</w:t>
            </w:r>
          </w:p>
        </w:tc>
        <w:tc>
          <w:tcPr>
            <w:tcW w:w="3006" w:type="dxa"/>
          </w:tcPr>
          <w:p w14:paraId="04951BFB" w14:textId="06543186" w:rsidR="00186C18" w:rsidRDefault="00186C18">
            <w:r>
              <w:t>Time</w:t>
            </w:r>
          </w:p>
        </w:tc>
      </w:tr>
      <w:tr w:rsidR="00F6427C" w14:paraId="175DA410" w14:textId="77777777" w:rsidTr="00186C18">
        <w:tc>
          <w:tcPr>
            <w:tcW w:w="3005" w:type="dxa"/>
          </w:tcPr>
          <w:p w14:paraId="45A4FB35" w14:textId="73C9FDC9" w:rsidR="00186C18" w:rsidRDefault="00F6427C">
            <w:r>
              <w:t>4</w:t>
            </w:r>
          </w:p>
        </w:tc>
        <w:tc>
          <w:tcPr>
            <w:tcW w:w="3005" w:type="dxa"/>
          </w:tcPr>
          <w:p w14:paraId="6545F5BF" w14:textId="356F26BE" w:rsidR="00186C18" w:rsidRDefault="00F6427C">
            <w:r>
              <w:rPr>
                <w:noProof/>
              </w:rPr>
              <w:drawing>
                <wp:inline distT="0" distB="0" distL="0" distR="0" wp14:anchorId="042E2284" wp14:editId="78EECD1C">
                  <wp:extent cx="1783080" cy="1337310"/>
                  <wp:effectExtent l="0" t="0" r="762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3080" cy="1337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</w:tcPr>
          <w:p w14:paraId="47F183E4" w14:textId="35928770" w:rsidR="00F6427C" w:rsidRPr="00F6427C" w:rsidRDefault="00F6427C" w:rsidP="00F6427C">
            <w:r w:rsidRPr="00F6427C">
              <w:t>118.805</w:t>
            </w:r>
          </w:p>
        </w:tc>
      </w:tr>
      <w:tr w:rsidR="00F6427C" w14:paraId="16A34B81" w14:textId="77777777" w:rsidTr="00186C18">
        <w:tc>
          <w:tcPr>
            <w:tcW w:w="3005" w:type="dxa"/>
          </w:tcPr>
          <w:p w14:paraId="7E6BB24E" w14:textId="52464ABE" w:rsidR="00186C18" w:rsidRDefault="00F6427C">
            <w:r>
              <w:t>7</w:t>
            </w:r>
          </w:p>
        </w:tc>
        <w:tc>
          <w:tcPr>
            <w:tcW w:w="3005" w:type="dxa"/>
          </w:tcPr>
          <w:p w14:paraId="04A458E5" w14:textId="5992B408" w:rsidR="00186C18" w:rsidRDefault="00F6427C">
            <w:r>
              <w:rPr>
                <w:noProof/>
              </w:rPr>
              <w:drawing>
                <wp:inline distT="0" distB="0" distL="0" distR="0" wp14:anchorId="336E7EE8" wp14:editId="7E582A82">
                  <wp:extent cx="1686560" cy="1264920"/>
                  <wp:effectExtent l="0" t="0" r="889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6560" cy="1264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</w:tcPr>
          <w:p w14:paraId="2FF2F4BA" w14:textId="5B27E0B5" w:rsidR="00186C18" w:rsidRDefault="00F6427C">
            <w:r w:rsidRPr="00F6427C">
              <w:t>76.1824</w:t>
            </w:r>
          </w:p>
        </w:tc>
      </w:tr>
      <w:tr w:rsidR="00F6427C" w14:paraId="5FBFBF3B" w14:textId="77777777" w:rsidTr="00186C18">
        <w:tc>
          <w:tcPr>
            <w:tcW w:w="3005" w:type="dxa"/>
          </w:tcPr>
          <w:p w14:paraId="119455BA" w14:textId="6A6AE8AD" w:rsidR="00186C18" w:rsidRDefault="00F6427C">
            <w:r>
              <w:t>10</w:t>
            </w:r>
          </w:p>
        </w:tc>
        <w:tc>
          <w:tcPr>
            <w:tcW w:w="3005" w:type="dxa"/>
          </w:tcPr>
          <w:p w14:paraId="02A98D73" w14:textId="12D9B364" w:rsidR="00186C18" w:rsidRDefault="00F6427C">
            <w:r>
              <w:rPr>
                <w:noProof/>
              </w:rPr>
              <w:drawing>
                <wp:inline distT="0" distB="0" distL="0" distR="0" wp14:anchorId="0E7D3403" wp14:editId="2B28D45D">
                  <wp:extent cx="1747520" cy="1310640"/>
                  <wp:effectExtent l="0" t="0" r="5080" b="381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47520" cy="1310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</w:tcPr>
          <w:p w14:paraId="3DA43631" w14:textId="76D22659" w:rsidR="00186C18" w:rsidRDefault="00F6427C">
            <w:r w:rsidRPr="00F6427C">
              <w:t>59.0122</w:t>
            </w:r>
          </w:p>
        </w:tc>
      </w:tr>
      <w:tr w:rsidR="00F6427C" w14:paraId="67E3C007" w14:textId="77777777" w:rsidTr="00186C18">
        <w:tc>
          <w:tcPr>
            <w:tcW w:w="3005" w:type="dxa"/>
          </w:tcPr>
          <w:p w14:paraId="5A182B93" w14:textId="4E129983" w:rsidR="00186C18" w:rsidRDefault="00F6427C">
            <w:r>
              <w:t>20</w:t>
            </w:r>
          </w:p>
        </w:tc>
        <w:tc>
          <w:tcPr>
            <w:tcW w:w="3005" w:type="dxa"/>
          </w:tcPr>
          <w:p w14:paraId="6C4C8AE1" w14:textId="44DB2CDC" w:rsidR="00186C18" w:rsidRDefault="00F6427C">
            <w:r>
              <w:rPr>
                <w:noProof/>
              </w:rPr>
              <w:drawing>
                <wp:inline distT="0" distB="0" distL="0" distR="0" wp14:anchorId="3EFB8C8A" wp14:editId="0DAB486D">
                  <wp:extent cx="1778000" cy="133350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8000" cy="1333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</w:tcPr>
          <w:p w14:paraId="4F78C9D5" w14:textId="3A2F49C0" w:rsidR="00186C18" w:rsidRDefault="00F6427C">
            <w:r w:rsidRPr="00F6427C">
              <w:t>37.0357</w:t>
            </w:r>
          </w:p>
        </w:tc>
      </w:tr>
      <w:tr w:rsidR="00F6427C" w14:paraId="3536843C" w14:textId="77777777" w:rsidTr="00186C18">
        <w:tc>
          <w:tcPr>
            <w:tcW w:w="3005" w:type="dxa"/>
          </w:tcPr>
          <w:p w14:paraId="274AA99B" w14:textId="78562B23" w:rsidR="00186C18" w:rsidRDefault="00F6427C">
            <w:r>
              <w:t>30</w:t>
            </w:r>
          </w:p>
        </w:tc>
        <w:tc>
          <w:tcPr>
            <w:tcW w:w="3005" w:type="dxa"/>
          </w:tcPr>
          <w:p w14:paraId="765969B6" w14:textId="5B221CCC" w:rsidR="00186C18" w:rsidRDefault="00F6427C">
            <w:r>
              <w:rPr>
                <w:noProof/>
              </w:rPr>
              <w:drawing>
                <wp:inline distT="0" distB="0" distL="0" distR="0" wp14:anchorId="54CCB2DE" wp14:editId="67EB808C">
                  <wp:extent cx="1767840" cy="1325880"/>
                  <wp:effectExtent l="0" t="0" r="3810" b="762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7840" cy="1325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</w:tcPr>
          <w:p w14:paraId="5F39531E" w14:textId="0C3A0134" w:rsidR="00186C18" w:rsidRDefault="00F6427C">
            <w:r w:rsidRPr="00F6427C">
              <w:t>30.1309</w:t>
            </w:r>
          </w:p>
        </w:tc>
      </w:tr>
      <w:tr w:rsidR="00F6427C" w14:paraId="1B0A1D24" w14:textId="77777777" w:rsidTr="00186C18">
        <w:tc>
          <w:tcPr>
            <w:tcW w:w="3005" w:type="dxa"/>
          </w:tcPr>
          <w:p w14:paraId="077BBF94" w14:textId="2ECAB28F" w:rsidR="00186C18" w:rsidRDefault="00F6427C">
            <w:r>
              <w:t>40</w:t>
            </w:r>
          </w:p>
        </w:tc>
        <w:tc>
          <w:tcPr>
            <w:tcW w:w="3005" w:type="dxa"/>
          </w:tcPr>
          <w:p w14:paraId="317132B6" w14:textId="5276B58E" w:rsidR="00186C18" w:rsidRDefault="00F6427C">
            <w:r>
              <w:rPr>
                <w:noProof/>
              </w:rPr>
              <w:drawing>
                <wp:inline distT="0" distB="0" distL="0" distR="0" wp14:anchorId="4EBC83A8" wp14:editId="48DF2844">
                  <wp:extent cx="1798320" cy="1348740"/>
                  <wp:effectExtent l="0" t="0" r="0" b="381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8320" cy="1348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</w:tcPr>
          <w:p w14:paraId="5EB32E75" w14:textId="0B8580D4" w:rsidR="00186C18" w:rsidRDefault="00F6427C">
            <w:r w:rsidRPr="00F6427C">
              <w:t>26.636</w:t>
            </w:r>
          </w:p>
        </w:tc>
      </w:tr>
      <w:tr w:rsidR="00F6427C" w14:paraId="62964E1A" w14:textId="77777777" w:rsidTr="00186C18">
        <w:tc>
          <w:tcPr>
            <w:tcW w:w="3005" w:type="dxa"/>
          </w:tcPr>
          <w:p w14:paraId="6E0CB15C" w14:textId="5F0067B0" w:rsidR="00186C18" w:rsidRDefault="00F6427C">
            <w:r>
              <w:lastRenderedPageBreak/>
              <w:t>100</w:t>
            </w:r>
          </w:p>
        </w:tc>
        <w:tc>
          <w:tcPr>
            <w:tcW w:w="3005" w:type="dxa"/>
          </w:tcPr>
          <w:p w14:paraId="77FD1AF8" w14:textId="4EF21CED" w:rsidR="00186C18" w:rsidRDefault="00F6427C">
            <w:r>
              <w:rPr>
                <w:noProof/>
              </w:rPr>
              <w:drawing>
                <wp:inline distT="0" distB="0" distL="0" distR="0" wp14:anchorId="394C910E" wp14:editId="4965A193">
                  <wp:extent cx="1775460" cy="1331595"/>
                  <wp:effectExtent l="0" t="0" r="0" b="190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5460" cy="13315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</w:tcPr>
          <w:p w14:paraId="4400825F" w14:textId="6E99B9C9" w:rsidR="00186C18" w:rsidRDefault="00F6427C">
            <w:r w:rsidRPr="00F6427C">
              <w:t>21.9822</w:t>
            </w:r>
          </w:p>
        </w:tc>
      </w:tr>
    </w:tbl>
    <w:p w14:paraId="646ABF4A" w14:textId="77777777" w:rsidR="00186C18" w:rsidRDefault="00186C18"/>
    <w:p w14:paraId="7FCCC587" w14:textId="6DC2C054" w:rsidR="00F6427C" w:rsidRDefault="00F6427C">
      <w:r>
        <w:t>Observations:</w:t>
      </w:r>
    </w:p>
    <w:p w14:paraId="6359531F" w14:textId="1D84FF4E" w:rsidR="00F6427C" w:rsidRDefault="00F6427C">
      <w:r>
        <w:t>Parameter vs time taken:</w:t>
      </w:r>
    </w:p>
    <w:p w14:paraId="1243028B" w14:textId="0BB868BF" w:rsidR="00F6427C" w:rsidRDefault="00F6427C">
      <w:r>
        <w:t>Parameter vs “error”:</w:t>
      </w:r>
    </w:p>
    <w:p w14:paraId="3C97129F" w14:textId="6902070E" w:rsidR="00F6427C" w:rsidRDefault="00F6427C">
      <w:r>
        <w:t>Notion of error:</w:t>
      </w:r>
    </w:p>
    <w:p w14:paraId="220F718F" w14:textId="45844EB8" w:rsidR="00F6427C" w:rsidRDefault="00F6427C">
      <w:r>
        <w:rPr>
          <w:noProof/>
        </w:rPr>
        <w:drawing>
          <wp:inline distT="0" distB="0" distL="0" distR="0" wp14:anchorId="3EF99898" wp14:editId="50788632">
            <wp:extent cx="3098800" cy="2324100"/>
            <wp:effectExtent l="0" t="0" r="635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FD5549F" wp14:editId="01E2724B">
            <wp:extent cx="3556000" cy="2667000"/>
            <wp:effectExtent l="0" t="0" r="635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80F3FA" w14:textId="0DD5A0D8" w:rsidR="00F6427C" w:rsidRDefault="00F6427C">
      <w:r>
        <w:rPr>
          <w:noProof/>
        </w:rPr>
        <w:lastRenderedPageBreak/>
        <w:drawing>
          <wp:inline distT="0" distB="0" distL="0" distR="0" wp14:anchorId="3472E450" wp14:editId="05F60136">
            <wp:extent cx="2621280" cy="1965960"/>
            <wp:effectExtent l="0" t="0" r="762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1280" cy="196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884281" w14:textId="02B75FD2" w:rsidR="00F6427C" w:rsidRPr="00F6427C" w:rsidRDefault="00F6427C" w:rsidP="00F6427C"/>
    <w:p w14:paraId="4FE3AC5E" w14:textId="6C586B03" w:rsidR="00F6427C" w:rsidRPr="00F6427C" w:rsidRDefault="00F6427C" w:rsidP="00F6427C"/>
    <w:p w14:paraId="170E5345" w14:textId="1B9D373D" w:rsidR="00F6427C" w:rsidRPr="00F6427C" w:rsidRDefault="00F6427C" w:rsidP="00F6427C"/>
    <w:p w14:paraId="795CE956" w14:textId="7C7081B3" w:rsidR="00F6427C" w:rsidRPr="00F6427C" w:rsidRDefault="00F6427C" w:rsidP="00F6427C"/>
    <w:p w14:paraId="032C9ACE" w14:textId="613B7E2A" w:rsidR="00F6427C" w:rsidRPr="00F6427C" w:rsidRDefault="00F6427C" w:rsidP="00F6427C"/>
    <w:p w14:paraId="42640D57" w14:textId="1360ABA8" w:rsidR="00F6427C" w:rsidRPr="00F6427C" w:rsidRDefault="00F6427C" w:rsidP="00F6427C"/>
    <w:p w14:paraId="7EA618D4" w14:textId="45138430" w:rsidR="00F6427C" w:rsidRPr="00F6427C" w:rsidRDefault="00F6427C" w:rsidP="00F6427C"/>
    <w:p w14:paraId="18C2F2FE" w14:textId="09F0ADAE" w:rsidR="00F6427C" w:rsidRPr="00F6427C" w:rsidRDefault="00F6427C" w:rsidP="00F6427C"/>
    <w:p w14:paraId="7143908C" w14:textId="480D4EBC" w:rsidR="00F6427C" w:rsidRPr="00F6427C" w:rsidRDefault="00F6427C" w:rsidP="00F6427C"/>
    <w:p w14:paraId="41925026" w14:textId="25199115" w:rsidR="00F6427C" w:rsidRPr="00F6427C" w:rsidRDefault="00F6427C" w:rsidP="00F6427C"/>
    <w:p w14:paraId="60DF8CD9" w14:textId="7B2B3FD6" w:rsidR="00F6427C" w:rsidRPr="00F6427C" w:rsidRDefault="00F6427C" w:rsidP="00F6427C"/>
    <w:p w14:paraId="453D013C" w14:textId="50652473" w:rsidR="00F6427C" w:rsidRPr="00F6427C" w:rsidRDefault="00F6427C" w:rsidP="00F6427C"/>
    <w:p w14:paraId="53343ED2" w14:textId="165ADF79" w:rsidR="00F6427C" w:rsidRPr="00F6427C" w:rsidRDefault="00F6427C" w:rsidP="00F6427C"/>
    <w:p w14:paraId="373BEEFD" w14:textId="114C2512" w:rsidR="00F6427C" w:rsidRPr="00F6427C" w:rsidRDefault="00F6427C" w:rsidP="00F6427C"/>
    <w:p w14:paraId="3136F01E" w14:textId="23A67ACE" w:rsidR="00F6427C" w:rsidRPr="00F6427C" w:rsidRDefault="00F6427C" w:rsidP="00F6427C"/>
    <w:p w14:paraId="44C1E463" w14:textId="5D63829B" w:rsidR="00F6427C" w:rsidRPr="00F6427C" w:rsidRDefault="00F6427C" w:rsidP="00F6427C"/>
    <w:p w14:paraId="4D964994" w14:textId="1991815E" w:rsidR="00F6427C" w:rsidRPr="00F6427C" w:rsidRDefault="00F6427C" w:rsidP="00F6427C"/>
    <w:p w14:paraId="7E1CBB60" w14:textId="2F4D55FA" w:rsidR="00F6427C" w:rsidRPr="00F6427C" w:rsidRDefault="00F6427C" w:rsidP="00F6427C"/>
    <w:p w14:paraId="44E8144A" w14:textId="165F24C4" w:rsidR="00F6427C" w:rsidRPr="00F6427C" w:rsidRDefault="00F6427C" w:rsidP="00F6427C"/>
    <w:p w14:paraId="5B122A6D" w14:textId="62F26C6A" w:rsidR="00F6427C" w:rsidRPr="00F6427C" w:rsidRDefault="00F6427C" w:rsidP="00F6427C"/>
    <w:p w14:paraId="09361007" w14:textId="7A119722" w:rsidR="00F6427C" w:rsidRDefault="00F6427C" w:rsidP="00F6427C"/>
    <w:p w14:paraId="0FDFF535" w14:textId="4F0719F3" w:rsidR="00F6427C" w:rsidRDefault="00F6427C" w:rsidP="00F6427C">
      <w:pPr>
        <w:tabs>
          <w:tab w:val="left" w:pos="2088"/>
        </w:tabs>
      </w:pPr>
      <w:r>
        <w:tab/>
      </w:r>
    </w:p>
    <w:p w14:paraId="5E7B4EC6" w14:textId="77777777" w:rsidR="00F6427C" w:rsidRDefault="00F6427C">
      <w:r>
        <w:br w:type="page"/>
      </w:r>
    </w:p>
    <w:p w14:paraId="38B33BBA" w14:textId="49812B13" w:rsidR="00F6427C" w:rsidRDefault="00F6427C" w:rsidP="00F6427C">
      <w:pPr>
        <w:tabs>
          <w:tab w:val="left" w:pos="2088"/>
        </w:tabs>
      </w:pPr>
      <w:r>
        <w:lastRenderedPageBreak/>
        <w:t>Method 2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80"/>
        <w:gridCol w:w="3048"/>
        <w:gridCol w:w="2988"/>
      </w:tblGrid>
      <w:tr w:rsidR="009D26CA" w14:paraId="2C1F1AE1" w14:textId="77777777" w:rsidTr="009D26CA">
        <w:tc>
          <w:tcPr>
            <w:tcW w:w="3005" w:type="dxa"/>
          </w:tcPr>
          <w:p w14:paraId="7A00AF31" w14:textId="1E145086" w:rsidR="009D26CA" w:rsidRDefault="009D26CA" w:rsidP="00F6427C">
            <w:pPr>
              <w:tabs>
                <w:tab w:val="left" w:pos="2088"/>
              </w:tabs>
            </w:pPr>
            <w:r>
              <w:t>Resolution</w:t>
            </w:r>
          </w:p>
        </w:tc>
        <w:tc>
          <w:tcPr>
            <w:tcW w:w="3005" w:type="dxa"/>
          </w:tcPr>
          <w:p w14:paraId="074DF50C" w14:textId="3053E72A" w:rsidR="009D26CA" w:rsidRDefault="009D26CA" w:rsidP="00F6427C">
            <w:pPr>
              <w:tabs>
                <w:tab w:val="left" w:pos="2088"/>
              </w:tabs>
            </w:pPr>
            <w:r>
              <w:t>Graph</w:t>
            </w:r>
          </w:p>
        </w:tc>
        <w:tc>
          <w:tcPr>
            <w:tcW w:w="3006" w:type="dxa"/>
          </w:tcPr>
          <w:p w14:paraId="54BE85C8" w14:textId="30235DBB" w:rsidR="009D26CA" w:rsidRDefault="009D26CA" w:rsidP="00F6427C">
            <w:pPr>
              <w:tabs>
                <w:tab w:val="left" w:pos="2088"/>
              </w:tabs>
            </w:pPr>
            <w:r>
              <w:t>Time</w:t>
            </w:r>
          </w:p>
        </w:tc>
      </w:tr>
      <w:tr w:rsidR="009D26CA" w14:paraId="4A27A2F2" w14:textId="77777777" w:rsidTr="009D26CA">
        <w:tc>
          <w:tcPr>
            <w:tcW w:w="3005" w:type="dxa"/>
          </w:tcPr>
          <w:p w14:paraId="4056FFAE" w14:textId="117E9C4E" w:rsidR="009D26CA" w:rsidRDefault="009D26CA" w:rsidP="00F6427C">
            <w:pPr>
              <w:tabs>
                <w:tab w:val="left" w:pos="2088"/>
              </w:tabs>
            </w:pPr>
            <w:r>
              <w:t>1920 x 1080</w:t>
            </w:r>
          </w:p>
        </w:tc>
        <w:tc>
          <w:tcPr>
            <w:tcW w:w="3005" w:type="dxa"/>
          </w:tcPr>
          <w:p w14:paraId="649B9D29" w14:textId="3E892ADB" w:rsidR="009D26CA" w:rsidRDefault="009D26CA" w:rsidP="00F6427C">
            <w:pPr>
              <w:tabs>
                <w:tab w:val="left" w:pos="2088"/>
              </w:tabs>
            </w:pPr>
            <w:r>
              <w:rPr>
                <w:noProof/>
              </w:rPr>
              <w:drawing>
                <wp:inline distT="0" distB="0" distL="0" distR="0" wp14:anchorId="54FE0E92" wp14:editId="640A68F8">
                  <wp:extent cx="1744980" cy="1308735"/>
                  <wp:effectExtent l="0" t="0" r="7620" b="571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44980" cy="1308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</w:tcPr>
          <w:p w14:paraId="40E91DC3" w14:textId="4EC05AD9" w:rsidR="009D26CA" w:rsidRDefault="009D26CA" w:rsidP="009D26CA">
            <w:pPr>
              <w:tabs>
                <w:tab w:val="left" w:pos="2088"/>
              </w:tabs>
              <w:ind w:firstLine="720"/>
            </w:pPr>
            <w:r w:rsidRPr="009D26CA">
              <w:t>56.6293</w:t>
            </w:r>
          </w:p>
        </w:tc>
      </w:tr>
      <w:tr w:rsidR="009D26CA" w14:paraId="3A04C44A" w14:textId="77777777" w:rsidTr="009D26CA">
        <w:tc>
          <w:tcPr>
            <w:tcW w:w="3005" w:type="dxa"/>
          </w:tcPr>
          <w:p w14:paraId="6DA30756" w14:textId="39EF2523" w:rsidR="009D26CA" w:rsidRDefault="009D26CA" w:rsidP="00F6427C">
            <w:pPr>
              <w:tabs>
                <w:tab w:val="left" w:pos="2088"/>
              </w:tabs>
            </w:pPr>
            <w:r>
              <w:t>1000 x 1000</w:t>
            </w:r>
          </w:p>
        </w:tc>
        <w:tc>
          <w:tcPr>
            <w:tcW w:w="3005" w:type="dxa"/>
          </w:tcPr>
          <w:p w14:paraId="225D5DE3" w14:textId="57E7600D" w:rsidR="009D26CA" w:rsidRDefault="009D26CA" w:rsidP="00F6427C">
            <w:pPr>
              <w:tabs>
                <w:tab w:val="left" w:pos="2088"/>
              </w:tabs>
            </w:pPr>
            <w:r>
              <w:rPr>
                <w:noProof/>
              </w:rPr>
              <w:drawing>
                <wp:inline distT="0" distB="0" distL="0" distR="0" wp14:anchorId="1D342848" wp14:editId="4BFDE31B">
                  <wp:extent cx="1747520" cy="1310640"/>
                  <wp:effectExtent l="0" t="0" r="5080" b="381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47520" cy="1310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</w:tcPr>
          <w:p w14:paraId="72E799D0" w14:textId="180A7ECE" w:rsidR="009D26CA" w:rsidRDefault="009D26CA" w:rsidP="00F6427C">
            <w:pPr>
              <w:tabs>
                <w:tab w:val="left" w:pos="2088"/>
              </w:tabs>
            </w:pPr>
            <w:r w:rsidRPr="009D26CA">
              <w:t>29.1401</w:t>
            </w:r>
          </w:p>
        </w:tc>
      </w:tr>
      <w:tr w:rsidR="009D26CA" w14:paraId="0064B577" w14:textId="77777777" w:rsidTr="009D26CA">
        <w:tc>
          <w:tcPr>
            <w:tcW w:w="3005" w:type="dxa"/>
          </w:tcPr>
          <w:p w14:paraId="63EB0AF2" w14:textId="1D163788" w:rsidR="009D26CA" w:rsidRDefault="009D26CA" w:rsidP="00F6427C">
            <w:pPr>
              <w:tabs>
                <w:tab w:val="left" w:pos="2088"/>
              </w:tabs>
            </w:pPr>
            <w:r>
              <w:t>700 x 700</w:t>
            </w:r>
          </w:p>
        </w:tc>
        <w:tc>
          <w:tcPr>
            <w:tcW w:w="3005" w:type="dxa"/>
          </w:tcPr>
          <w:p w14:paraId="4B0FCB5E" w14:textId="18043057" w:rsidR="009D26CA" w:rsidRDefault="009D26CA" w:rsidP="00F6427C">
            <w:pPr>
              <w:tabs>
                <w:tab w:val="left" w:pos="2088"/>
              </w:tabs>
            </w:pPr>
            <w:r>
              <w:rPr>
                <w:noProof/>
              </w:rPr>
              <w:drawing>
                <wp:inline distT="0" distB="0" distL="0" distR="0" wp14:anchorId="7472DCB0" wp14:editId="33D198E6">
                  <wp:extent cx="1737360" cy="1303020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7360" cy="1303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</w:tcPr>
          <w:p w14:paraId="37F9ACBE" w14:textId="62A6355E" w:rsidR="009D26CA" w:rsidRDefault="009D26CA" w:rsidP="00F6427C">
            <w:pPr>
              <w:tabs>
                <w:tab w:val="left" w:pos="2088"/>
              </w:tabs>
            </w:pPr>
            <w:r w:rsidRPr="009D26CA">
              <w:t>22.7988</w:t>
            </w:r>
          </w:p>
        </w:tc>
      </w:tr>
      <w:tr w:rsidR="009D26CA" w14:paraId="3F26D134" w14:textId="77777777" w:rsidTr="009D26CA">
        <w:tc>
          <w:tcPr>
            <w:tcW w:w="3005" w:type="dxa"/>
          </w:tcPr>
          <w:p w14:paraId="329251CD" w14:textId="631467F2" w:rsidR="009D26CA" w:rsidRDefault="009D26CA" w:rsidP="00F6427C">
            <w:pPr>
              <w:tabs>
                <w:tab w:val="left" w:pos="2088"/>
              </w:tabs>
            </w:pPr>
            <w:r>
              <w:t>400 x 400</w:t>
            </w:r>
          </w:p>
        </w:tc>
        <w:tc>
          <w:tcPr>
            <w:tcW w:w="3005" w:type="dxa"/>
          </w:tcPr>
          <w:p w14:paraId="3258E876" w14:textId="7754A64A" w:rsidR="009D26CA" w:rsidRDefault="009D26CA" w:rsidP="00F6427C">
            <w:pPr>
              <w:tabs>
                <w:tab w:val="left" w:pos="2088"/>
              </w:tabs>
            </w:pPr>
            <w:r>
              <w:rPr>
                <w:noProof/>
              </w:rPr>
              <w:drawing>
                <wp:inline distT="0" distB="0" distL="0" distR="0" wp14:anchorId="798649A9" wp14:editId="25081EF8">
                  <wp:extent cx="1798320" cy="1348740"/>
                  <wp:effectExtent l="0" t="0" r="0" b="381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8320" cy="1348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</w:tcPr>
          <w:p w14:paraId="17DAC791" w14:textId="6960B891" w:rsidR="009D26CA" w:rsidRDefault="009D26CA" w:rsidP="00F6427C">
            <w:pPr>
              <w:tabs>
                <w:tab w:val="left" w:pos="2088"/>
              </w:tabs>
            </w:pPr>
            <w:r w:rsidRPr="009D26CA">
              <w:t>20.3674</w:t>
            </w:r>
          </w:p>
        </w:tc>
      </w:tr>
      <w:tr w:rsidR="009D26CA" w14:paraId="737E35FC" w14:textId="77777777" w:rsidTr="009D26CA">
        <w:tc>
          <w:tcPr>
            <w:tcW w:w="3005" w:type="dxa"/>
          </w:tcPr>
          <w:p w14:paraId="4F349553" w14:textId="593953C9" w:rsidR="009D26CA" w:rsidRDefault="009D26CA" w:rsidP="00F6427C">
            <w:pPr>
              <w:tabs>
                <w:tab w:val="left" w:pos="2088"/>
              </w:tabs>
            </w:pPr>
            <w:r>
              <w:t>200 x 200</w:t>
            </w:r>
          </w:p>
        </w:tc>
        <w:tc>
          <w:tcPr>
            <w:tcW w:w="3005" w:type="dxa"/>
          </w:tcPr>
          <w:p w14:paraId="2F517E66" w14:textId="63970F57" w:rsidR="009D26CA" w:rsidRDefault="009D26CA" w:rsidP="00F6427C">
            <w:pPr>
              <w:tabs>
                <w:tab w:val="left" w:pos="2088"/>
              </w:tabs>
            </w:pPr>
            <w:r>
              <w:rPr>
                <w:noProof/>
              </w:rPr>
              <w:drawing>
                <wp:inline distT="0" distB="0" distL="0" distR="0" wp14:anchorId="696D5058" wp14:editId="6AF209A2">
                  <wp:extent cx="1798320" cy="1348740"/>
                  <wp:effectExtent l="0" t="0" r="0" b="381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8320" cy="1348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</w:tcPr>
          <w:p w14:paraId="646AE273" w14:textId="3F6937D7" w:rsidR="009D26CA" w:rsidRDefault="009D26CA" w:rsidP="00F6427C">
            <w:pPr>
              <w:tabs>
                <w:tab w:val="left" w:pos="2088"/>
              </w:tabs>
            </w:pPr>
            <w:r w:rsidRPr="009D26CA">
              <w:t>17.2196</w:t>
            </w:r>
          </w:p>
        </w:tc>
      </w:tr>
    </w:tbl>
    <w:p w14:paraId="7B5E594E" w14:textId="0AE3794A" w:rsidR="00F6427C" w:rsidRDefault="00F6427C" w:rsidP="00F6427C">
      <w:pPr>
        <w:tabs>
          <w:tab w:val="left" w:pos="2088"/>
        </w:tabs>
      </w:pPr>
    </w:p>
    <w:p w14:paraId="4B566339" w14:textId="77777777" w:rsidR="009D26CA" w:rsidRDefault="009D26CA" w:rsidP="009D26CA">
      <w:r>
        <w:t>Observations:</w:t>
      </w:r>
    </w:p>
    <w:p w14:paraId="4C296669" w14:textId="77777777" w:rsidR="009D26CA" w:rsidRDefault="009D26CA" w:rsidP="009D26CA">
      <w:r>
        <w:t>Parameter vs time taken:</w:t>
      </w:r>
    </w:p>
    <w:p w14:paraId="6B4AA8C7" w14:textId="77777777" w:rsidR="009D26CA" w:rsidRDefault="009D26CA" w:rsidP="009D26CA">
      <w:r>
        <w:t>Parameter vs “error”:</w:t>
      </w:r>
    </w:p>
    <w:p w14:paraId="2A39C3F2" w14:textId="77777777" w:rsidR="009D26CA" w:rsidRDefault="009D26CA" w:rsidP="009D26CA">
      <w:r>
        <w:t>Notion of error:</w:t>
      </w:r>
    </w:p>
    <w:p w14:paraId="53B0B52B" w14:textId="7C708AD6" w:rsidR="009D26CA" w:rsidRDefault="009D26CA" w:rsidP="00F6427C">
      <w:pPr>
        <w:tabs>
          <w:tab w:val="left" w:pos="2088"/>
        </w:tabs>
      </w:pPr>
      <w:r>
        <w:rPr>
          <w:noProof/>
        </w:rPr>
        <w:lastRenderedPageBreak/>
        <w:drawing>
          <wp:inline distT="0" distB="0" distL="0" distR="0" wp14:anchorId="76577947" wp14:editId="29392060">
            <wp:extent cx="2971800" cy="222901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400" cy="2245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D47F00" wp14:editId="79DA96B4">
            <wp:extent cx="2946182" cy="2209800"/>
            <wp:effectExtent l="0" t="0" r="698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002" cy="2264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18CD2F" wp14:editId="074BCE32">
            <wp:extent cx="3190004" cy="2392680"/>
            <wp:effectExtent l="0" t="0" r="0" b="76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7219" cy="2405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8B1D18" w14:textId="77777777" w:rsidR="009D26CA" w:rsidRDefault="009D26CA">
      <w:r>
        <w:br w:type="page"/>
      </w:r>
    </w:p>
    <w:p w14:paraId="6918EE08" w14:textId="6A5640DF" w:rsidR="009D26CA" w:rsidRDefault="009D26CA" w:rsidP="00F6427C">
      <w:pPr>
        <w:tabs>
          <w:tab w:val="left" w:pos="2088"/>
        </w:tabs>
      </w:pPr>
      <w:r>
        <w:lastRenderedPageBreak/>
        <w:t>Method 4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00"/>
        <w:gridCol w:w="3216"/>
        <w:gridCol w:w="2900"/>
      </w:tblGrid>
      <w:tr w:rsidR="00A4331C" w14:paraId="23E7B069" w14:textId="77777777" w:rsidTr="009D26CA">
        <w:tc>
          <w:tcPr>
            <w:tcW w:w="3005" w:type="dxa"/>
          </w:tcPr>
          <w:p w14:paraId="6C2B2F6A" w14:textId="71CF4A4C" w:rsidR="009D26CA" w:rsidRDefault="009D26CA" w:rsidP="00F6427C">
            <w:pPr>
              <w:tabs>
                <w:tab w:val="left" w:pos="2088"/>
              </w:tabs>
            </w:pPr>
            <w:r>
              <w:t>Number of threads</w:t>
            </w:r>
          </w:p>
        </w:tc>
        <w:tc>
          <w:tcPr>
            <w:tcW w:w="3005" w:type="dxa"/>
          </w:tcPr>
          <w:p w14:paraId="4FC6EAFF" w14:textId="0EF4A6A9" w:rsidR="009D26CA" w:rsidRDefault="009D26CA" w:rsidP="00F6427C">
            <w:pPr>
              <w:tabs>
                <w:tab w:val="left" w:pos="2088"/>
              </w:tabs>
            </w:pPr>
            <w:r>
              <w:t>Graph</w:t>
            </w:r>
          </w:p>
        </w:tc>
        <w:tc>
          <w:tcPr>
            <w:tcW w:w="3006" w:type="dxa"/>
          </w:tcPr>
          <w:p w14:paraId="1D320B49" w14:textId="7D41A479" w:rsidR="00A4331C" w:rsidRDefault="009D26CA" w:rsidP="00F6427C">
            <w:pPr>
              <w:tabs>
                <w:tab w:val="left" w:pos="2088"/>
              </w:tabs>
            </w:pPr>
            <w:r>
              <w:t>Time</w:t>
            </w:r>
          </w:p>
        </w:tc>
      </w:tr>
      <w:tr w:rsidR="00A4331C" w14:paraId="148E6B56" w14:textId="77777777" w:rsidTr="009D26CA">
        <w:tc>
          <w:tcPr>
            <w:tcW w:w="3005" w:type="dxa"/>
          </w:tcPr>
          <w:p w14:paraId="6209C467" w14:textId="7C42A604" w:rsidR="00A4331C" w:rsidRDefault="00A4331C" w:rsidP="00F6427C">
            <w:pPr>
              <w:tabs>
                <w:tab w:val="left" w:pos="2088"/>
              </w:tabs>
            </w:pPr>
            <w:r>
              <w:t>Without threads</w:t>
            </w:r>
          </w:p>
        </w:tc>
        <w:tc>
          <w:tcPr>
            <w:tcW w:w="3005" w:type="dxa"/>
          </w:tcPr>
          <w:p w14:paraId="2BC07C22" w14:textId="70C08154" w:rsidR="00A4331C" w:rsidRDefault="00A4331C" w:rsidP="00F6427C">
            <w:pPr>
              <w:tabs>
                <w:tab w:val="left" w:pos="2088"/>
              </w:tabs>
            </w:pPr>
            <w:r>
              <w:rPr>
                <w:noProof/>
              </w:rPr>
              <w:drawing>
                <wp:inline distT="0" distB="0" distL="0" distR="0" wp14:anchorId="6B29B312" wp14:editId="7310C601">
                  <wp:extent cx="1897380" cy="1423035"/>
                  <wp:effectExtent l="0" t="0" r="7620" b="5715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7380" cy="14230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</w:tcPr>
          <w:p w14:paraId="574E4BC4" w14:textId="5447C219" w:rsidR="00A4331C" w:rsidRDefault="00A4331C" w:rsidP="00F6427C">
            <w:pPr>
              <w:tabs>
                <w:tab w:val="left" w:pos="2088"/>
              </w:tabs>
            </w:pPr>
            <w:r w:rsidRPr="00A4331C">
              <w:t>96.5218</w:t>
            </w:r>
          </w:p>
          <w:p w14:paraId="0E709BA0" w14:textId="77777777" w:rsidR="00A4331C" w:rsidRPr="00A4331C" w:rsidRDefault="00A4331C" w:rsidP="00A4331C"/>
          <w:p w14:paraId="08F19B1E" w14:textId="77777777" w:rsidR="00A4331C" w:rsidRDefault="00A4331C" w:rsidP="00A4331C"/>
          <w:p w14:paraId="099CFDE5" w14:textId="77777777" w:rsidR="00A4331C" w:rsidRDefault="00A4331C" w:rsidP="00A4331C"/>
          <w:p w14:paraId="29EA614C" w14:textId="77777777" w:rsidR="00A4331C" w:rsidRDefault="00A4331C" w:rsidP="00A4331C"/>
          <w:p w14:paraId="12670097" w14:textId="66C4E0A1" w:rsidR="00A4331C" w:rsidRPr="00A4331C" w:rsidRDefault="00A4331C" w:rsidP="00A4331C">
            <w:pPr>
              <w:jc w:val="center"/>
            </w:pPr>
          </w:p>
        </w:tc>
      </w:tr>
      <w:tr w:rsidR="00A4331C" w14:paraId="0CDB90EF" w14:textId="77777777" w:rsidTr="009D26CA">
        <w:tc>
          <w:tcPr>
            <w:tcW w:w="3005" w:type="dxa"/>
          </w:tcPr>
          <w:p w14:paraId="0A676B2A" w14:textId="4F732A5C" w:rsidR="009D26CA" w:rsidRDefault="009D26CA" w:rsidP="00F6427C">
            <w:pPr>
              <w:tabs>
                <w:tab w:val="left" w:pos="2088"/>
              </w:tabs>
            </w:pPr>
            <w:r>
              <w:t>1</w:t>
            </w:r>
          </w:p>
        </w:tc>
        <w:tc>
          <w:tcPr>
            <w:tcW w:w="3005" w:type="dxa"/>
          </w:tcPr>
          <w:p w14:paraId="3C86D485" w14:textId="78FA2603" w:rsidR="009D26CA" w:rsidRDefault="00A4331C" w:rsidP="00F6427C">
            <w:pPr>
              <w:tabs>
                <w:tab w:val="left" w:pos="2088"/>
              </w:tabs>
            </w:pPr>
            <w:r>
              <w:rPr>
                <w:noProof/>
              </w:rPr>
              <w:drawing>
                <wp:inline distT="0" distB="0" distL="0" distR="0" wp14:anchorId="244B33C2" wp14:editId="1897AD04">
                  <wp:extent cx="1905000" cy="1428750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</w:tcPr>
          <w:p w14:paraId="1B93B6E1" w14:textId="17E88195" w:rsidR="009D26CA" w:rsidRDefault="00A4331C" w:rsidP="00F6427C">
            <w:pPr>
              <w:tabs>
                <w:tab w:val="left" w:pos="2088"/>
              </w:tabs>
            </w:pPr>
            <w:r w:rsidRPr="00A4331C">
              <w:t>97.1115</w:t>
            </w:r>
          </w:p>
        </w:tc>
      </w:tr>
      <w:tr w:rsidR="00A4331C" w14:paraId="08DB1C9C" w14:textId="77777777" w:rsidTr="009D26CA">
        <w:tc>
          <w:tcPr>
            <w:tcW w:w="3005" w:type="dxa"/>
          </w:tcPr>
          <w:p w14:paraId="5E53E755" w14:textId="102CE1E4" w:rsidR="009D26CA" w:rsidRDefault="009D26CA" w:rsidP="00F6427C">
            <w:pPr>
              <w:tabs>
                <w:tab w:val="left" w:pos="2088"/>
              </w:tabs>
            </w:pPr>
            <w:r>
              <w:t>2</w:t>
            </w:r>
          </w:p>
        </w:tc>
        <w:tc>
          <w:tcPr>
            <w:tcW w:w="3005" w:type="dxa"/>
          </w:tcPr>
          <w:p w14:paraId="53DE7ECB" w14:textId="52C10D5A" w:rsidR="009D26CA" w:rsidRDefault="00A4331C" w:rsidP="00F6427C">
            <w:pPr>
              <w:tabs>
                <w:tab w:val="left" w:pos="2088"/>
              </w:tabs>
            </w:pPr>
            <w:r>
              <w:rPr>
                <w:noProof/>
              </w:rPr>
              <w:drawing>
                <wp:inline distT="0" distB="0" distL="0" distR="0" wp14:anchorId="0779CAB5" wp14:editId="03BBC80C">
                  <wp:extent cx="1889760" cy="1417320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9760" cy="1417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</w:tcPr>
          <w:p w14:paraId="19B32690" w14:textId="4838D7C7" w:rsidR="00A4331C" w:rsidRDefault="00A4331C" w:rsidP="00F6427C">
            <w:pPr>
              <w:tabs>
                <w:tab w:val="left" w:pos="2088"/>
              </w:tabs>
            </w:pPr>
            <w:r w:rsidRPr="00A4331C">
              <w:t>71.1798</w:t>
            </w:r>
          </w:p>
        </w:tc>
      </w:tr>
      <w:tr w:rsidR="00A4331C" w14:paraId="6A61ED43" w14:textId="77777777" w:rsidTr="009D26CA">
        <w:tc>
          <w:tcPr>
            <w:tcW w:w="3005" w:type="dxa"/>
          </w:tcPr>
          <w:p w14:paraId="58E54C49" w14:textId="24E2B2D5" w:rsidR="009D26CA" w:rsidRDefault="009D26CA" w:rsidP="00F6427C">
            <w:pPr>
              <w:tabs>
                <w:tab w:val="left" w:pos="2088"/>
              </w:tabs>
            </w:pPr>
            <w:r>
              <w:t>3</w:t>
            </w:r>
          </w:p>
        </w:tc>
        <w:tc>
          <w:tcPr>
            <w:tcW w:w="3005" w:type="dxa"/>
          </w:tcPr>
          <w:p w14:paraId="6FAC6E86" w14:textId="7329247E" w:rsidR="009D26CA" w:rsidRDefault="00A4331C" w:rsidP="00F6427C">
            <w:pPr>
              <w:tabs>
                <w:tab w:val="left" w:pos="2088"/>
              </w:tabs>
            </w:pPr>
            <w:r>
              <w:rPr>
                <w:noProof/>
              </w:rPr>
              <w:drawing>
                <wp:inline distT="0" distB="0" distL="0" distR="0" wp14:anchorId="3A4CEC14" wp14:editId="62B3767A">
                  <wp:extent cx="1859280" cy="1394460"/>
                  <wp:effectExtent l="0" t="0" r="762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9280" cy="1394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</w:tcPr>
          <w:p w14:paraId="4518FAFF" w14:textId="23625349" w:rsidR="009D26CA" w:rsidRDefault="00A4331C" w:rsidP="00F6427C">
            <w:pPr>
              <w:tabs>
                <w:tab w:val="left" w:pos="2088"/>
              </w:tabs>
            </w:pPr>
            <w:r w:rsidRPr="00A4331C">
              <w:t>72.9062</w:t>
            </w:r>
          </w:p>
        </w:tc>
      </w:tr>
      <w:tr w:rsidR="00A4331C" w14:paraId="13166F70" w14:textId="77777777" w:rsidTr="009D26CA">
        <w:tc>
          <w:tcPr>
            <w:tcW w:w="3005" w:type="dxa"/>
          </w:tcPr>
          <w:p w14:paraId="49D8215E" w14:textId="27F36867" w:rsidR="009D26CA" w:rsidRDefault="009D26CA" w:rsidP="00F6427C">
            <w:pPr>
              <w:tabs>
                <w:tab w:val="left" w:pos="2088"/>
              </w:tabs>
            </w:pPr>
            <w:r>
              <w:t>5</w:t>
            </w:r>
          </w:p>
        </w:tc>
        <w:tc>
          <w:tcPr>
            <w:tcW w:w="3005" w:type="dxa"/>
          </w:tcPr>
          <w:p w14:paraId="038500EC" w14:textId="4D679A6A" w:rsidR="009D26CA" w:rsidRDefault="00A4331C" w:rsidP="00F6427C">
            <w:pPr>
              <w:tabs>
                <w:tab w:val="left" w:pos="2088"/>
              </w:tabs>
            </w:pPr>
            <w:r>
              <w:rPr>
                <w:noProof/>
              </w:rPr>
              <w:drawing>
                <wp:inline distT="0" distB="0" distL="0" distR="0" wp14:anchorId="1A9BB6E4" wp14:editId="3D90ED9F">
                  <wp:extent cx="1882140" cy="1411605"/>
                  <wp:effectExtent l="0" t="0" r="381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2140" cy="1411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</w:tcPr>
          <w:p w14:paraId="2081152F" w14:textId="554CB137" w:rsidR="009D26CA" w:rsidRDefault="00A4331C" w:rsidP="00F6427C">
            <w:pPr>
              <w:tabs>
                <w:tab w:val="left" w:pos="2088"/>
              </w:tabs>
            </w:pPr>
            <w:r w:rsidRPr="00A4331C">
              <w:t>102.761</w:t>
            </w:r>
          </w:p>
        </w:tc>
      </w:tr>
      <w:tr w:rsidR="00A4331C" w14:paraId="235C660A" w14:textId="77777777" w:rsidTr="009D26CA">
        <w:tc>
          <w:tcPr>
            <w:tcW w:w="3005" w:type="dxa"/>
          </w:tcPr>
          <w:p w14:paraId="5EBDDA7A" w14:textId="3FF8F4C9" w:rsidR="009D26CA" w:rsidRDefault="009D26CA" w:rsidP="00F6427C">
            <w:pPr>
              <w:tabs>
                <w:tab w:val="left" w:pos="2088"/>
              </w:tabs>
            </w:pPr>
            <w:r>
              <w:lastRenderedPageBreak/>
              <w:t>7</w:t>
            </w:r>
          </w:p>
        </w:tc>
        <w:tc>
          <w:tcPr>
            <w:tcW w:w="3005" w:type="dxa"/>
          </w:tcPr>
          <w:p w14:paraId="34735C67" w14:textId="64CF39A5" w:rsidR="009D26CA" w:rsidRDefault="00A4331C" w:rsidP="00F6427C">
            <w:pPr>
              <w:tabs>
                <w:tab w:val="left" w:pos="2088"/>
              </w:tabs>
            </w:pPr>
            <w:r>
              <w:rPr>
                <w:noProof/>
              </w:rPr>
              <w:drawing>
                <wp:inline distT="0" distB="0" distL="0" distR="0" wp14:anchorId="5BE6BA01" wp14:editId="2FFD47F3">
                  <wp:extent cx="1866900" cy="1400175"/>
                  <wp:effectExtent l="0" t="0" r="0" b="952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66900" cy="1400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</w:tcPr>
          <w:p w14:paraId="48ACAC57" w14:textId="3498C503" w:rsidR="009D26CA" w:rsidRDefault="00A4331C" w:rsidP="00F6427C">
            <w:pPr>
              <w:tabs>
                <w:tab w:val="left" w:pos="2088"/>
              </w:tabs>
            </w:pPr>
            <w:r w:rsidRPr="00A4331C">
              <w:t>134.66</w:t>
            </w:r>
          </w:p>
        </w:tc>
      </w:tr>
    </w:tbl>
    <w:p w14:paraId="0A039EA1" w14:textId="4147E8D0" w:rsidR="009D26CA" w:rsidRDefault="009D26CA" w:rsidP="00F6427C">
      <w:pPr>
        <w:tabs>
          <w:tab w:val="left" w:pos="2088"/>
        </w:tabs>
      </w:pPr>
    </w:p>
    <w:p w14:paraId="2196F0FF" w14:textId="77777777" w:rsidR="00A4331C" w:rsidRDefault="00A4331C" w:rsidP="00A4331C">
      <w:r>
        <w:t>Observations:</w:t>
      </w:r>
    </w:p>
    <w:p w14:paraId="36A836D0" w14:textId="77777777" w:rsidR="00A4331C" w:rsidRDefault="00A4331C" w:rsidP="00A4331C">
      <w:r>
        <w:t>Parameter vs time taken:</w:t>
      </w:r>
    </w:p>
    <w:p w14:paraId="6E4B8AAC" w14:textId="77777777" w:rsidR="00A4331C" w:rsidRDefault="00A4331C" w:rsidP="00A4331C">
      <w:r>
        <w:t>Parameter vs “error”:</w:t>
      </w:r>
    </w:p>
    <w:p w14:paraId="6313E2C4" w14:textId="77777777" w:rsidR="00A4331C" w:rsidRDefault="00A4331C" w:rsidP="00A4331C">
      <w:r>
        <w:t>Notion of error:</w:t>
      </w:r>
    </w:p>
    <w:p w14:paraId="7EBB5424" w14:textId="7397EE73" w:rsidR="00A4331C" w:rsidRDefault="00A4331C" w:rsidP="00F6427C">
      <w:pPr>
        <w:tabs>
          <w:tab w:val="left" w:pos="2088"/>
        </w:tabs>
      </w:pPr>
    </w:p>
    <w:p w14:paraId="26A397E8" w14:textId="7ED20251" w:rsidR="00A4331C" w:rsidRPr="00F6427C" w:rsidRDefault="00A4331C" w:rsidP="00F6427C">
      <w:pPr>
        <w:tabs>
          <w:tab w:val="left" w:pos="2088"/>
        </w:tabs>
      </w:pPr>
      <w:r>
        <w:rPr>
          <w:noProof/>
        </w:rPr>
        <w:lastRenderedPageBreak/>
        <w:drawing>
          <wp:inline distT="0" distB="0" distL="0" distR="0" wp14:anchorId="5C004C72" wp14:editId="30D29DA5">
            <wp:extent cx="2946182" cy="2209800"/>
            <wp:effectExtent l="0" t="0" r="698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942" cy="22456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28194C6" wp14:editId="7B8E3AEE">
            <wp:extent cx="3413508" cy="256032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395" cy="25722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351DDD" wp14:editId="17E818D5">
            <wp:extent cx="3261119" cy="244602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929" cy="24578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4331C" w:rsidRPr="00F642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NzA3MDM2szQ2NDBQ0lEKTi0uzszPAykwqgUARL63ZCwAAAA="/>
  </w:docVars>
  <w:rsids>
    <w:rsidRoot w:val="00EF3B19"/>
    <w:rsid w:val="00186C18"/>
    <w:rsid w:val="005B6977"/>
    <w:rsid w:val="009D26CA"/>
    <w:rsid w:val="009D6027"/>
    <w:rsid w:val="00A4331C"/>
    <w:rsid w:val="00EF3B19"/>
    <w:rsid w:val="00F642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CE9BB"/>
  <w15:chartTrackingRefBased/>
  <w15:docId w15:val="{F1B4598C-12AD-44B1-B440-7B427AE8DE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33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86C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8</Pages>
  <Words>102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a Kulkarni</dc:creator>
  <cp:keywords/>
  <dc:description/>
  <cp:lastModifiedBy>Anirudha Kulkarni</cp:lastModifiedBy>
  <cp:revision>3</cp:revision>
  <dcterms:created xsi:type="dcterms:W3CDTF">2021-03-30T09:38:00Z</dcterms:created>
  <dcterms:modified xsi:type="dcterms:W3CDTF">2021-03-30T11:53:00Z</dcterms:modified>
</cp:coreProperties>
</file>